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814786" w14:textId="4910DAA4" w:rsidR="00D50F88" w:rsidRDefault="00D50F88" w:rsidP="00D1661F"/>
    <w:p w14:paraId="26A09142" w14:textId="57F272B3" w:rsidR="00CE49FE" w:rsidRPr="00CE49FE" w:rsidRDefault="006C51F5" w:rsidP="00CE49FE">
      <w:pPr>
        <w:jc w:val="right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January</w:t>
      </w:r>
      <w:r w:rsidR="00AB6745">
        <w:rPr>
          <w:rFonts w:ascii="Garamond" w:hAnsi="Garamond"/>
          <w:sz w:val="28"/>
          <w:szCs w:val="28"/>
        </w:rPr>
        <w:t xml:space="preserve"> 202</w:t>
      </w:r>
      <w:r>
        <w:rPr>
          <w:rFonts w:ascii="Garamond" w:hAnsi="Garamond"/>
          <w:sz w:val="28"/>
          <w:szCs w:val="28"/>
        </w:rPr>
        <w:t>3</w:t>
      </w:r>
    </w:p>
    <w:p w14:paraId="7ED8DBEF" w14:textId="019D6884" w:rsidR="00D1661F" w:rsidRPr="00D1661F" w:rsidRDefault="00D1661F" w:rsidP="00D1661F">
      <w:pPr>
        <w:jc w:val="both"/>
        <w:rPr>
          <w:rFonts w:ascii="Garamond" w:hAnsi="Garamond"/>
          <w:sz w:val="28"/>
          <w:szCs w:val="28"/>
        </w:rPr>
      </w:pPr>
      <w:r w:rsidRPr="00D1661F">
        <w:rPr>
          <w:rFonts w:ascii="Garamond" w:hAnsi="Garamond"/>
          <w:sz w:val="28"/>
          <w:szCs w:val="28"/>
        </w:rPr>
        <w:t>H</w:t>
      </w:r>
      <w:r w:rsidR="002C0C0D">
        <w:rPr>
          <w:rFonts w:ascii="Garamond" w:hAnsi="Garamond"/>
          <w:sz w:val="28"/>
          <w:szCs w:val="28"/>
        </w:rPr>
        <w:t>appy new year!</w:t>
      </w:r>
    </w:p>
    <w:p w14:paraId="4189E75E" w14:textId="12A88EE9" w:rsidR="00D1661F" w:rsidRDefault="00D1661F" w:rsidP="00D1661F">
      <w:pPr>
        <w:jc w:val="both"/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 xml:space="preserve">Creative Writing Workshops at </w:t>
      </w:r>
      <w:r w:rsidR="00F94EC0">
        <w:rPr>
          <w:rFonts w:ascii="Garamond" w:hAnsi="Garamond"/>
          <w:b/>
          <w:bCs/>
          <w:sz w:val="28"/>
          <w:szCs w:val="28"/>
        </w:rPr>
        <w:t>St Peter’s</w:t>
      </w:r>
      <w:r w:rsidR="006679D8">
        <w:rPr>
          <w:rFonts w:ascii="Garamond" w:hAnsi="Garamond"/>
          <w:b/>
          <w:bCs/>
          <w:sz w:val="28"/>
          <w:szCs w:val="28"/>
        </w:rPr>
        <w:t xml:space="preserve"> (for Years 4-6)</w:t>
      </w:r>
    </w:p>
    <w:p w14:paraId="6B0DA568" w14:textId="03C175EF" w:rsidR="007A1743" w:rsidRDefault="00B45F66" w:rsidP="00D1661F">
      <w:pPr>
        <w:jc w:val="both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 xml:space="preserve">I’m pleased to announce we will be running our creative writing workshops at St Peter’s over </w:t>
      </w:r>
      <w:r w:rsidR="00C7212B">
        <w:rPr>
          <w:rFonts w:ascii="Garamond" w:hAnsi="Garamond"/>
          <w:sz w:val="28"/>
          <w:szCs w:val="28"/>
        </w:rPr>
        <w:t xml:space="preserve">the </w:t>
      </w:r>
      <w:r w:rsidR="00010314">
        <w:rPr>
          <w:rFonts w:ascii="Garamond" w:hAnsi="Garamond"/>
          <w:sz w:val="28"/>
          <w:szCs w:val="28"/>
        </w:rPr>
        <w:t xml:space="preserve">first half of </w:t>
      </w:r>
      <w:r w:rsidR="00C7212B">
        <w:rPr>
          <w:rFonts w:ascii="Garamond" w:hAnsi="Garamond"/>
          <w:sz w:val="28"/>
          <w:szCs w:val="28"/>
        </w:rPr>
        <w:t>spring term</w:t>
      </w:r>
      <w:r w:rsidR="00F515CC">
        <w:rPr>
          <w:rFonts w:ascii="Garamond" w:hAnsi="Garamond"/>
          <w:sz w:val="28"/>
          <w:szCs w:val="28"/>
        </w:rPr>
        <w:t xml:space="preserve"> (and taking place </w:t>
      </w:r>
      <w:r w:rsidR="00366B6C">
        <w:rPr>
          <w:rFonts w:ascii="Garamond" w:hAnsi="Garamond"/>
          <w:sz w:val="28"/>
          <w:szCs w:val="28"/>
        </w:rPr>
        <w:t>on Wednesdays straight after school until 5pm).</w:t>
      </w:r>
    </w:p>
    <w:p w14:paraId="0A20AAB6" w14:textId="1A10B916" w:rsidR="0044428D" w:rsidRDefault="00E94984" w:rsidP="00D1661F">
      <w:pPr>
        <w:jc w:val="both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The theme for this course will be Crime Detectives which is always a popular choice</w:t>
      </w:r>
      <w:r>
        <w:rPr>
          <w:rFonts w:ascii="Garamond" w:hAnsi="Garamond"/>
          <w:sz w:val="28"/>
          <w:szCs w:val="28"/>
        </w:rPr>
        <w:t xml:space="preserve"> and, d</w:t>
      </w:r>
      <w:r w:rsidR="00646380">
        <w:rPr>
          <w:rFonts w:ascii="Garamond" w:hAnsi="Garamond"/>
          <w:sz w:val="28"/>
          <w:szCs w:val="28"/>
        </w:rPr>
        <w:t>uring sessions</w:t>
      </w:r>
      <w:r>
        <w:rPr>
          <w:rFonts w:ascii="Garamond" w:hAnsi="Garamond"/>
          <w:sz w:val="28"/>
          <w:szCs w:val="28"/>
        </w:rPr>
        <w:t>,</w:t>
      </w:r>
      <w:r w:rsidR="00646380">
        <w:rPr>
          <w:rFonts w:ascii="Garamond" w:hAnsi="Garamond"/>
          <w:sz w:val="28"/>
          <w:szCs w:val="28"/>
        </w:rPr>
        <w:t xml:space="preserve"> I</w:t>
      </w:r>
      <w:r w:rsidR="00266D57">
        <w:rPr>
          <w:rFonts w:ascii="Garamond" w:hAnsi="Garamond"/>
          <w:sz w:val="28"/>
          <w:szCs w:val="28"/>
        </w:rPr>
        <w:t xml:space="preserve"> </w:t>
      </w:r>
      <w:r>
        <w:rPr>
          <w:rFonts w:ascii="Garamond" w:hAnsi="Garamond"/>
          <w:sz w:val="28"/>
          <w:szCs w:val="28"/>
        </w:rPr>
        <w:t xml:space="preserve">will show </w:t>
      </w:r>
      <w:r w:rsidR="00266D57">
        <w:rPr>
          <w:rFonts w:ascii="Garamond" w:hAnsi="Garamond"/>
          <w:sz w:val="28"/>
          <w:szCs w:val="28"/>
        </w:rPr>
        <w:t>the</w:t>
      </w:r>
      <w:r w:rsidR="0038398A">
        <w:rPr>
          <w:rFonts w:ascii="Garamond" w:hAnsi="Garamond"/>
          <w:sz w:val="28"/>
          <w:szCs w:val="28"/>
        </w:rPr>
        <w:t xml:space="preserve"> young writers </w:t>
      </w:r>
      <w:r w:rsidR="004F15FD">
        <w:rPr>
          <w:rFonts w:ascii="Garamond" w:hAnsi="Garamond"/>
          <w:sz w:val="28"/>
          <w:szCs w:val="28"/>
        </w:rPr>
        <w:t>how to</w:t>
      </w:r>
      <w:r w:rsidR="0038398A">
        <w:rPr>
          <w:rFonts w:ascii="Garamond" w:hAnsi="Garamond"/>
          <w:sz w:val="28"/>
          <w:szCs w:val="28"/>
        </w:rPr>
        <w:t xml:space="preserve"> </w:t>
      </w:r>
      <w:r w:rsidR="00A0479E">
        <w:rPr>
          <w:rFonts w:ascii="Garamond" w:hAnsi="Garamond"/>
          <w:sz w:val="28"/>
          <w:szCs w:val="28"/>
        </w:rPr>
        <w:t>creat</w:t>
      </w:r>
      <w:r w:rsidR="0038398A">
        <w:rPr>
          <w:rFonts w:ascii="Garamond" w:hAnsi="Garamond"/>
          <w:sz w:val="28"/>
          <w:szCs w:val="28"/>
        </w:rPr>
        <w:t>e</w:t>
      </w:r>
      <w:r w:rsidR="00A0479E">
        <w:rPr>
          <w:rFonts w:ascii="Garamond" w:hAnsi="Garamond"/>
          <w:sz w:val="28"/>
          <w:szCs w:val="28"/>
        </w:rPr>
        <w:t xml:space="preserve"> amazing </w:t>
      </w:r>
      <w:r w:rsidR="00EB6FA9">
        <w:rPr>
          <w:rFonts w:ascii="Garamond" w:hAnsi="Garamond"/>
          <w:sz w:val="28"/>
          <w:szCs w:val="28"/>
        </w:rPr>
        <w:t>stories</w:t>
      </w:r>
      <w:r w:rsidR="009A4CDB">
        <w:rPr>
          <w:rFonts w:ascii="Garamond" w:hAnsi="Garamond"/>
          <w:sz w:val="28"/>
          <w:szCs w:val="28"/>
        </w:rPr>
        <w:t xml:space="preserve"> by</w:t>
      </w:r>
      <w:r w:rsidR="0038398A">
        <w:rPr>
          <w:rFonts w:ascii="Garamond" w:hAnsi="Garamond"/>
          <w:sz w:val="28"/>
          <w:szCs w:val="28"/>
        </w:rPr>
        <w:t xml:space="preserve"> looking at </w:t>
      </w:r>
      <w:r w:rsidR="007A5437">
        <w:rPr>
          <w:rFonts w:ascii="Garamond" w:hAnsi="Garamond"/>
          <w:sz w:val="28"/>
          <w:szCs w:val="28"/>
        </w:rPr>
        <w:t xml:space="preserve">handy </w:t>
      </w:r>
      <w:r w:rsidR="00662CA3">
        <w:rPr>
          <w:rFonts w:ascii="Garamond" w:hAnsi="Garamond"/>
          <w:sz w:val="28"/>
          <w:szCs w:val="28"/>
        </w:rPr>
        <w:t>literary devices</w:t>
      </w:r>
      <w:r w:rsidR="00FA5399">
        <w:rPr>
          <w:rFonts w:ascii="Garamond" w:hAnsi="Garamond"/>
          <w:sz w:val="28"/>
          <w:szCs w:val="28"/>
        </w:rPr>
        <w:t xml:space="preserve"> and t</w:t>
      </w:r>
      <w:r w:rsidR="009629CF">
        <w:rPr>
          <w:rFonts w:ascii="Garamond" w:hAnsi="Garamond"/>
          <w:sz w:val="28"/>
          <w:szCs w:val="28"/>
        </w:rPr>
        <w:t>echniques</w:t>
      </w:r>
      <w:r w:rsidR="00060F5D">
        <w:rPr>
          <w:rFonts w:ascii="Garamond" w:hAnsi="Garamond"/>
          <w:sz w:val="28"/>
          <w:szCs w:val="28"/>
        </w:rPr>
        <w:t xml:space="preserve"> to </w:t>
      </w:r>
      <w:r w:rsidR="007A5437">
        <w:rPr>
          <w:rFonts w:ascii="Garamond" w:hAnsi="Garamond"/>
          <w:sz w:val="28"/>
          <w:szCs w:val="28"/>
        </w:rPr>
        <w:t xml:space="preserve">help </w:t>
      </w:r>
      <w:r w:rsidR="00060F5D">
        <w:rPr>
          <w:rFonts w:ascii="Garamond" w:hAnsi="Garamond"/>
          <w:sz w:val="28"/>
          <w:szCs w:val="28"/>
        </w:rPr>
        <w:t>them</w:t>
      </w:r>
      <w:r w:rsidR="00C64BEA">
        <w:rPr>
          <w:rFonts w:ascii="Garamond" w:hAnsi="Garamond"/>
          <w:sz w:val="28"/>
          <w:szCs w:val="28"/>
        </w:rPr>
        <w:t xml:space="preserve"> in school and with their independent writing. </w:t>
      </w:r>
      <w:r w:rsidR="00646380">
        <w:rPr>
          <w:rFonts w:ascii="Garamond" w:hAnsi="Garamond"/>
          <w:sz w:val="28"/>
          <w:szCs w:val="28"/>
        </w:rPr>
        <w:t>T</w:t>
      </w:r>
      <w:r w:rsidR="00060F5D">
        <w:rPr>
          <w:rFonts w:ascii="Garamond" w:hAnsi="Garamond"/>
          <w:sz w:val="28"/>
          <w:szCs w:val="28"/>
        </w:rPr>
        <w:t>hey</w:t>
      </w:r>
      <w:r w:rsidR="008460FE">
        <w:rPr>
          <w:rFonts w:ascii="Garamond" w:hAnsi="Garamond"/>
          <w:sz w:val="28"/>
          <w:szCs w:val="28"/>
        </w:rPr>
        <w:t xml:space="preserve"> also</w:t>
      </w:r>
      <w:r w:rsidR="00B0168B">
        <w:rPr>
          <w:rFonts w:ascii="Garamond" w:hAnsi="Garamond"/>
          <w:sz w:val="28"/>
          <w:szCs w:val="28"/>
        </w:rPr>
        <w:t xml:space="preserve"> take part in fun </w:t>
      </w:r>
      <w:r w:rsidR="00FA5399">
        <w:rPr>
          <w:rFonts w:ascii="Garamond" w:hAnsi="Garamond"/>
          <w:sz w:val="28"/>
          <w:szCs w:val="28"/>
        </w:rPr>
        <w:t xml:space="preserve">exercises to help </w:t>
      </w:r>
      <w:r w:rsidR="00B0168B">
        <w:rPr>
          <w:rFonts w:ascii="Garamond" w:hAnsi="Garamond"/>
          <w:sz w:val="28"/>
          <w:szCs w:val="28"/>
        </w:rPr>
        <w:t>them</w:t>
      </w:r>
      <w:r w:rsidR="00FA5399">
        <w:rPr>
          <w:rFonts w:ascii="Garamond" w:hAnsi="Garamond"/>
          <w:sz w:val="28"/>
          <w:szCs w:val="28"/>
        </w:rPr>
        <w:t xml:space="preserve"> get inspired with ideas</w:t>
      </w:r>
      <w:r w:rsidR="00AF64C5">
        <w:rPr>
          <w:rFonts w:ascii="Garamond" w:hAnsi="Garamond"/>
          <w:sz w:val="28"/>
          <w:szCs w:val="28"/>
        </w:rPr>
        <w:t xml:space="preserve"> before planning and writing their own stories. </w:t>
      </w:r>
      <w:r w:rsidR="00FA5399">
        <w:rPr>
          <w:rFonts w:ascii="Garamond" w:hAnsi="Garamond"/>
          <w:sz w:val="28"/>
          <w:szCs w:val="28"/>
        </w:rPr>
        <w:t xml:space="preserve">At the end of each workshop there </w:t>
      </w:r>
      <w:r w:rsidR="00465A77">
        <w:rPr>
          <w:rFonts w:ascii="Garamond" w:hAnsi="Garamond"/>
          <w:sz w:val="28"/>
          <w:szCs w:val="28"/>
        </w:rPr>
        <w:t>will be a</w:t>
      </w:r>
      <w:r w:rsidR="00FA5399">
        <w:rPr>
          <w:rFonts w:ascii="Garamond" w:hAnsi="Garamond"/>
          <w:sz w:val="28"/>
          <w:szCs w:val="28"/>
        </w:rPr>
        <w:t xml:space="preserve"> chance for </w:t>
      </w:r>
      <w:r w:rsidR="00465A77">
        <w:rPr>
          <w:rFonts w:ascii="Garamond" w:hAnsi="Garamond"/>
          <w:sz w:val="28"/>
          <w:szCs w:val="28"/>
        </w:rPr>
        <w:t>everyone</w:t>
      </w:r>
      <w:r w:rsidR="00FA5399">
        <w:rPr>
          <w:rFonts w:ascii="Garamond" w:hAnsi="Garamond"/>
          <w:sz w:val="28"/>
          <w:szCs w:val="28"/>
        </w:rPr>
        <w:t xml:space="preserve"> to show their ideas</w:t>
      </w:r>
      <w:r w:rsidR="00126371">
        <w:rPr>
          <w:rFonts w:ascii="Garamond" w:hAnsi="Garamond"/>
          <w:sz w:val="28"/>
          <w:szCs w:val="28"/>
        </w:rPr>
        <w:t xml:space="preserve"> </w:t>
      </w:r>
      <w:r w:rsidR="00FA5399">
        <w:rPr>
          <w:rFonts w:ascii="Garamond" w:hAnsi="Garamond"/>
          <w:sz w:val="28"/>
          <w:szCs w:val="28"/>
        </w:rPr>
        <w:t>and to read out they have written.</w:t>
      </w:r>
    </w:p>
    <w:p w14:paraId="309183BB" w14:textId="083F70B6" w:rsidR="00D1661F" w:rsidRDefault="000923A3" w:rsidP="00D1661F">
      <w:pPr>
        <w:jc w:val="both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 xml:space="preserve">The </w:t>
      </w:r>
      <w:r w:rsidR="003663A5">
        <w:rPr>
          <w:rFonts w:ascii="Garamond" w:hAnsi="Garamond"/>
          <w:sz w:val="28"/>
          <w:szCs w:val="28"/>
        </w:rPr>
        <w:t>first session</w:t>
      </w:r>
      <w:r w:rsidR="00C93042">
        <w:rPr>
          <w:rFonts w:ascii="Garamond" w:hAnsi="Garamond"/>
          <w:sz w:val="28"/>
          <w:szCs w:val="28"/>
        </w:rPr>
        <w:t xml:space="preserve"> – of a s</w:t>
      </w:r>
      <w:r w:rsidR="00655746">
        <w:rPr>
          <w:rFonts w:ascii="Garamond" w:hAnsi="Garamond"/>
          <w:sz w:val="28"/>
          <w:szCs w:val="28"/>
        </w:rPr>
        <w:t>ix week course -</w:t>
      </w:r>
      <w:r w:rsidR="003663A5">
        <w:rPr>
          <w:rFonts w:ascii="Garamond" w:hAnsi="Garamond"/>
          <w:sz w:val="28"/>
          <w:szCs w:val="28"/>
        </w:rPr>
        <w:t xml:space="preserve"> will begin on Wednesday 11</w:t>
      </w:r>
      <w:r w:rsidR="003663A5" w:rsidRPr="003663A5">
        <w:rPr>
          <w:rFonts w:ascii="Garamond" w:hAnsi="Garamond"/>
          <w:sz w:val="28"/>
          <w:szCs w:val="28"/>
          <w:vertAlign w:val="superscript"/>
        </w:rPr>
        <w:t>th</w:t>
      </w:r>
      <w:r w:rsidR="003663A5">
        <w:rPr>
          <w:rFonts w:ascii="Garamond" w:hAnsi="Garamond"/>
          <w:sz w:val="28"/>
          <w:szCs w:val="28"/>
        </w:rPr>
        <w:t xml:space="preserve"> January</w:t>
      </w:r>
      <w:r w:rsidR="00655746">
        <w:rPr>
          <w:rFonts w:ascii="Garamond" w:hAnsi="Garamond"/>
          <w:sz w:val="28"/>
          <w:szCs w:val="28"/>
        </w:rPr>
        <w:t xml:space="preserve">. The cost for the course will be </w:t>
      </w:r>
      <w:r>
        <w:rPr>
          <w:rFonts w:ascii="Garamond" w:hAnsi="Garamond"/>
          <w:sz w:val="28"/>
          <w:szCs w:val="28"/>
        </w:rPr>
        <w:t>£</w:t>
      </w:r>
      <w:r w:rsidR="00620CAD">
        <w:rPr>
          <w:rFonts w:ascii="Garamond" w:hAnsi="Garamond"/>
          <w:sz w:val="28"/>
          <w:szCs w:val="28"/>
        </w:rPr>
        <w:t xml:space="preserve">60.00 </w:t>
      </w:r>
      <w:r w:rsidR="0094451C">
        <w:rPr>
          <w:rFonts w:ascii="Garamond" w:hAnsi="Garamond"/>
          <w:sz w:val="28"/>
          <w:szCs w:val="28"/>
        </w:rPr>
        <w:t>per person.</w:t>
      </w:r>
    </w:p>
    <w:p w14:paraId="0E3D2BE9" w14:textId="2983BAC9" w:rsidR="00D1661F" w:rsidRDefault="00CE49FE" w:rsidP="00D1661F">
      <w:pPr>
        <w:jc w:val="both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 xml:space="preserve">If you would like to book your child(ren) onto the course or would like some more information then please </w:t>
      </w:r>
      <w:r w:rsidR="002449D6">
        <w:rPr>
          <w:rFonts w:ascii="Garamond" w:hAnsi="Garamond"/>
          <w:sz w:val="28"/>
          <w:szCs w:val="28"/>
        </w:rPr>
        <w:t>contact</w:t>
      </w:r>
      <w:r>
        <w:rPr>
          <w:rFonts w:ascii="Garamond" w:hAnsi="Garamond"/>
          <w:sz w:val="28"/>
          <w:szCs w:val="28"/>
        </w:rPr>
        <w:t xml:space="preserve"> me via </w:t>
      </w:r>
      <w:hyperlink r:id="rId7" w:history="1">
        <w:r w:rsidRPr="002C4156">
          <w:rPr>
            <w:rStyle w:val="Hyperlink"/>
            <w:rFonts w:ascii="Garamond" w:hAnsi="Garamond"/>
            <w:sz w:val="28"/>
            <w:szCs w:val="28"/>
          </w:rPr>
          <w:t>charles@readnowwritenow.org.uk</w:t>
        </w:r>
      </w:hyperlink>
      <w:r>
        <w:rPr>
          <w:rFonts w:ascii="Garamond" w:hAnsi="Garamond"/>
          <w:sz w:val="28"/>
          <w:szCs w:val="28"/>
        </w:rPr>
        <w:t xml:space="preserve"> </w:t>
      </w:r>
    </w:p>
    <w:p w14:paraId="531509A4" w14:textId="56A28737" w:rsidR="00D1661F" w:rsidRDefault="00CE49FE" w:rsidP="00D1661F">
      <w:pPr>
        <w:jc w:val="both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Best wishes</w:t>
      </w:r>
    </w:p>
    <w:p w14:paraId="1B9CBF86" w14:textId="676C45FA" w:rsidR="00CE49FE" w:rsidRDefault="00CE49FE" w:rsidP="00D1661F">
      <w:pPr>
        <w:jc w:val="both"/>
        <w:rPr>
          <w:rFonts w:ascii="Garamond" w:hAnsi="Garamond"/>
          <w:sz w:val="28"/>
          <w:szCs w:val="28"/>
        </w:rPr>
      </w:pPr>
    </w:p>
    <w:p w14:paraId="3FC580E8" w14:textId="2C977283" w:rsidR="00CE49FE" w:rsidRPr="00D1661F" w:rsidRDefault="00CE49FE" w:rsidP="00D1661F">
      <w:pPr>
        <w:jc w:val="both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Charlie Lea</w:t>
      </w:r>
    </w:p>
    <w:sectPr w:rsidR="00CE49FE" w:rsidRPr="00D1661F" w:rsidSect="00565EED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1C4FFA" w14:textId="77777777" w:rsidR="007D4483" w:rsidRDefault="007D4483">
      <w:r>
        <w:separator/>
      </w:r>
    </w:p>
  </w:endnote>
  <w:endnote w:type="continuationSeparator" w:id="0">
    <w:p w14:paraId="5960A7F2" w14:textId="77777777" w:rsidR="007D4483" w:rsidRDefault="007D44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A8808" w14:textId="77777777" w:rsidR="00731E11" w:rsidRPr="003921EC" w:rsidRDefault="00731E11" w:rsidP="003921EC">
    <w:pPr>
      <w:rPr>
        <w:rFonts w:ascii="Arial" w:hAnsi="Arial" w:cs="Arial"/>
        <w:sz w:val="14"/>
        <w:szCs w:val="14"/>
      </w:rPr>
    </w:pPr>
    <w:r w:rsidRPr="003921EC">
      <w:rPr>
        <w:rFonts w:ascii="Arial" w:hAnsi="Arial" w:cs="Arial"/>
        <w:sz w:val="14"/>
        <w:szCs w:val="14"/>
      </w:rPr>
      <w:t xml:space="preserve">Read Now Write Now Limited is a limited company registered in </w:t>
    </w:r>
    <w:smartTag w:uri="urn:schemas-microsoft-com:office:smarttags" w:element="country-region">
      <w:r w:rsidRPr="003921EC">
        <w:rPr>
          <w:rFonts w:ascii="Arial" w:hAnsi="Arial" w:cs="Arial"/>
          <w:sz w:val="14"/>
          <w:szCs w:val="14"/>
        </w:rPr>
        <w:t>England</w:t>
      </w:r>
    </w:smartTag>
    <w:r w:rsidRPr="003921EC">
      <w:rPr>
        <w:rFonts w:ascii="Arial" w:hAnsi="Arial" w:cs="Arial"/>
        <w:sz w:val="14"/>
        <w:szCs w:val="14"/>
      </w:rPr>
      <w:t xml:space="preserve"> and </w:t>
    </w:r>
    <w:smartTag w:uri="urn:schemas-microsoft-com:office:smarttags" w:element="country-region">
      <w:smartTag w:uri="urn:schemas-microsoft-com:office:smarttags" w:element="place">
        <w:r w:rsidRPr="003921EC">
          <w:rPr>
            <w:rFonts w:ascii="Arial" w:hAnsi="Arial" w:cs="Arial"/>
            <w:sz w:val="14"/>
            <w:szCs w:val="14"/>
          </w:rPr>
          <w:t>Wales</w:t>
        </w:r>
      </w:smartTag>
    </w:smartTag>
    <w:r w:rsidRPr="003921EC">
      <w:rPr>
        <w:rFonts w:ascii="Arial" w:hAnsi="Arial" w:cs="Arial"/>
        <w:sz w:val="14"/>
        <w:szCs w:val="14"/>
      </w:rPr>
      <w:t xml:space="preserve"> with company registration number: 09374504</w:t>
    </w:r>
  </w:p>
  <w:p w14:paraId="4BB14B3C" w14:textId="77777777" w:rsidR="00731E11" w:rsidRPr="003921EC" w:rsidRDefault="00731E11" w:rsidP="003921EC">
    <w:pPr>
      <w:rPr>
        <w:rFonts w:ascii="Arial" w:hAnsi="Arial" w:cs="Arial"/>
        <w:sz w:val="14"/>
        <w:szCs w:val="14"/>
      </w:rPr>
    </w:pPr>
    <w:r w:rsidRPr="003921EC">
      <w:rPr>
        <w:rFonts w:ascii="Arial" w:hAnsi="Arial" w:cs="Arial"/>
        <w:sz w:val="14"/>
        <w:szCs w:val="14"/>
      </w:rPr>
      <w:t xml:space="preserve">Registered office Address: </w:t>
    </w:r>
    <w:smartTag w:uri="urn:schemas-microsoft-com:office:smarttags" w:element="Street">
      <w:smartTag w:uri="urn:schemas-microsoft-com:office:smarttags" w:element="address">
        <w:r w:rsidRPr="003921EC">
          <w:rPr>
            <w:rFonts w:ascii="Arial" w:hAnsi="Arial" w:cs="Arial"/>
            <w:sz w:val="14"/>
            <w:szCs w:val="14"/>
          </w:rPr>
          <w:t>14 Birkett Road</w:t>
        </w:r>
      </w:smartTag>
    </w:smartTag>
    <w:r w:rsidRPr="003921EC">
      <w:rPr>
        <w:rFonts w:ascii="Arial" w:hAnsi="Arial" w:cs="Arial"/>
        <w:sz w:val="14"/>
        <w:szCs w:val="14"/>
      </w:rPr>
      <w:t xml:space="preserve"> CH48 5HS</w:t>
    </w:r>
  </w:p>
  <w:p w14:paraId="6BA01CB4" w14:textId="77777777" w:rsidR="00731E11" w:rsidRDefault="00731E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E84D6" w14:textId="77777777" w:rsidR="007D4483" w:rsidRDefault="007D4483">
      <w:r>
        <w:separator/>
      </w:r>
    </w:p>
  </w:footnote>
  <w:footnote w:type="continuationSeparator" w:id="0">
    <w:p w14:paraId="56698701" w14:textId="77777777" w:rsidR="007D4483" w:rsidRDefault="007D44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BC410" w14:textId="77777777" w:rsidR="00EC5EF9" w:rsidRDefault="00EC5EF9" w:rsidP="00EC5EF9">
    <w:pPr>
      <w:ind w:left="1440" w:firstLine="720"/>
      <w:jc w:val="right"/>
    </w:pPr>
    <w:r>
      <w:rPr>
        <w:noProof/>
        <w:lang w:eastAsia="en-GB"/>
      </w:rPr>
      <w:drawing>
        <wp:inline distT="0" distB="0" distL="0" distR="0" wp14:anchorId="597E4527" wp14:editId="5C2FCD7F">
          <wp:extent cx="2295525" cy="1123950"/>
          <wp:effectExtent l="0" t="0" r="9525" b="0"/>
          <wp:docPr id="11" name="Picture 11" descr="\\s02vs-uenv05.core.wcent.wirral.gov.uk\user$\leap\Pictures\400dpi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\\s02vs-uenv05.core.wcent.wirral.gov.uk\user$\leap\Pictures\400dpi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5525" cy="1123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13D5FCC" w14:textId="77777777" w:rsidR="00EC5EF9" w:rsidRPr="002F2116" w:rsidRDefault="00EC5EF9" w:rsidP="00EC5EF9">
    <w:pPr>
      <w:spacing w:after="0" w:line="240" w:lineRule="auto"/>
      <w:jc w:val="right"/>
      <w:rPr>
        <w:rFonts w:ascii="Arial" w:hAnsi="Arial" w:cs="Arial"/>
        <w:sz w:val="18"/>
        <w:szCs w:val="18"/>
      </w:rPr>
    </w:pPr>
    <w:r>
      <w:rPr>
        <w:rFonts w:ascii="Arial" w:hAnsi="Arial" w:cs="Arial"/>
        <w:noProof/>
        <w:sz w:val="18"/>
        <w:szCs w:val="18"/>
        <w:lang w:eastAsia="en-GB"/>
      </w:rPr>
      <w:drawing>
        <wp:inline distT="0" distB="0" distL="0" distR="0" wp14:anchorId="30EB634B" wp14:editId="514D0C23">
          <wp:extent cx="171450" cy="171450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" cy="171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3921EC">
      <w:rPr>
        <w:rFonts w:ascii="Arial" w:hAnsi="Arial" w:cs="Arial"/>
        <w:b/>
        <w:sz w:val="18"/>
        <w:szCs w:val="18"/>
      </w:rPr>
      <w:t xml:space="preserve"> </w:t>
    </w:r>
    <w:r w:rsidRPr="002F2116">
      <w:rPr>
        <w:rFonts w:ascii="Arial" w:hAnsi="Arial" w:cs="Arial"/>
        <w:sz w:val="18"/>
        <w:szCs w:val="18"/>
      </w:rPr>
      <w:t>@readnowwritenow</w:t>
    </w:r>
  </w:p>
  <w:p w14:paraId="6A90E19C" w14:textId="77777777" w:rsidR="00EC5EF9" w:rsidRDefault="00EC5EF9" w:rsidP="00EC5EF9">
    <w:pPr>
      <w:spacing w:after="0" w:line="240" w:lineRule="auto"/>
      <w:jc w:val="right"/>
      <w:rPr>
        <w:rFonts w:ascii="Arial" w:hAnsi="Arial" w:cs="Arial"/>
        <w:sz w:val="18"/>
        <w:szCs w:val="18"/>
      </w:rPr>
    </w:pPr>
    <w:r>
      <w:rPr>
        <w:rFonts w:ascii="Arial" w:hAnsi="Arial" w:cs="Arial"/>
        <w:noProof/>
        <w:sz w:val="18"/>
        <w:szCs w:val="18"/>
        <w:lang w:eastAsia="en-GB"/>
      </w:rPr>
      <w:drawing>
        <wp:inline distT="0" distB="0" distL="0" distR="0" wp14:anchorId="13D77708" wp14:editId="4BFE18FD">
          <wp:extent cx="171450" cy="1714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" cy="171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2F2116">
      <w:rPr>
        <w:rFonts w:ascii="Arial" w:hAnsi="Arial" w:cs="Arial"/>
        <w:sz w:val="18"/>
        <w:szCs w:val="18"/>
      </w:rPr>
      <w:t xml:space="preserve"> </w:t>
    </w:r>
    <w:proofErr w:type="spellStart"/>
    <w:r w:rsidRPr="002F2116">
      <w:rPr>
        <w:rFonts w:ascii="Arial" w:hAnsi="Arial" w:cs="Arial"/>
        <w:sz w:val="18"/>
        <w:szCs w:val="18"/>
      </w:rPr>
      <w:t>ReadNowWriteNow</w:t>
    </w:r>
    <w:proofErr w:type="spellEnd"/>
  </w:p>
  <w:p w14:paraId="532C08F8" w14:textId="77777777" w:rsidR="00844C93" w:rsidRDefault="00844C93" w:rsidP="00EC5EF9">
    <w:pPr>
      <w:spacing w:after="0" w:line="240" w:lineRule="auto"/>
      <w:jc w:val="right"/>
      <w:rPr>
        <w:rFonts w:ascii="Arial" w:hAnsi="Arial" w:cs="Arial"/>
        <w:sz w:val="18"/>
        <w:szCs w:val="18"/>
      </w:rPr>
    </w:pPr>
  </w:p>
  <w:p w14:paraId="5B60F021" w14:textId="77777777" w:rsidR="00844C93" w:rsidRDefault="00844C93" w:rsidP="00EC5EF9">
    <w:pPr>
      <w:spacing w:after="0" w:line="240" w:lineRule="auto"/>
      <w:jc w:val="right"/>
      <w:rPr>
        <w:rFonts w:ascii="Arial" w:hAnsi="Arial" w:cs="Arial"/>
        <w:sz w:val="18"/>
        <w:szCs w:val="18"/>
      </w:rPr>
    </w:pPr>
  </w:p>
  <w:p w14:paraId="30E8FA41" w14:textId="77777777" w:rsidR="00844C93" w:rsidRPr="00844C93" w:rsidRDefault="00844C93" w:rsidP="00EC5EF9">
    <w:pPr>
      <w:spacing w:after="0" w:line="240" w:lineRule="auto"/>
      <w:jc w:val="right"/>
      <w:rPr>
        <w:rFonts w:ascii="Arial" w:hAnsi="Arial" w:cs="Arial"/>
        <w:sz w:val="18"/>
        <w:szCs w:val="18"/>
      </w:rPr>
    </w:pPr>
    <w:r w:rsidRPr="00844C93">
      <w:rPr>
        <w:rFonts w:ascii="Arial" w:hAnsi="Arial" w:cs="Arial"/>
        <w:sz w:val="18"/>
        <w:szCs w:val="18"/>
      </w:rPr>
      <w:t>Managing Director: Charles Lea</w:t>
    </w:r>
  </w:p>
  <w:p w14:paraId="74D56867" w14:textId="77777777" w:rsidR="00844C93" w:rsidRDefault="00844C93" w:rsidP="00EC5EF9">
    <w:pPr>
      <w:spacing w:after="0" w:line="240" w:lineRule="auto"/>
      <w:jc w:val="right"/>
      <w:rPr>
        <w:rFonts w:ascii="Arial" w:hAnsi="Arial" w:cs="Arial"/>
        <w:sz w:val="18"/>
        <w:szCs w:val="18"/>
      </w:rPr>
    </w:pPr>
    <w:r w:rsidRPr="00844C93">
      <w:rPr>
        <w:rFonts w:ascii="Arial" w:hAnsi="Arial" w:cs="Arial"/>
        <w:sz w:val="18"/>
        <w:szCs w:val="18"/>
      </w:rPr>
      <w:t xml:space="preserve">Email: </w:t>
    </w:r>
    <w:hyperlink r:id="rId4" w:history="1">
      <w:r w:rsidRPr="005F3B89">
        <w:rPr>
          <w:rStyle w:val="Hyperlink"/>
          <w:rFonts w:ascii="Arial" w:hAnsi="Arial" w:cs="Arial"/>
          <w:sz w:val="18"/>
          <w:szCs w:val="18"/>
        </w:rPr>
        <w:t>Charles@readnowwritenow.org.uk</w:t>
      </w:r>
    </w:hyperlink>
  </w:p>
  <w:p w14:paraId="3A131AA0" w14:textId="77777777" w:rsidR="00844C93" w:rsidRDefault="00844C93" w:rsidP="00844C93">
    <w:pPr>
      <w:spacing w:after="0" w:line="240" w:lineRule="auto"/>
      <w:jc w:val="right"/>
    </w:pPr>
    <w:r w:rsidRPr="00844C93">
      <w:rPr>
        <w:rFonts w:ascii="Arial" w:hAnsi="Arial" w:cs="Arial"/>
        <w:sz w:val="18"/>
        <w:szCs w:val="18"/>
      </w:rPr>
      <w:t>Tel:</w:t>
    </w:r>
    <w:r>
      <w:rPr>
        <w:rFonts w:ascii="Arial" w:hAnsi="Arial" w:cs="Arial"/>
        <w:sz w:val="18"/>
        <w:szCs w:val="18"/>
      </w:rPr>
      <w:t xml:space="preserve"> 07966 154 13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53676D"/>
    <w:multiLevelType w:val="hybridMultilevel"/>
    <w:tmpl w:val="FDB0D530"/>
    <w:lvl w:ilvl="0" w:tplc="6E8C8E48">
      <w:start w:val="1"/>
      <w:numFmt w:val="decimal"/>
      <w:lvlText w:val="%1"/>
      <w:lvlJc w:val="left"/>
      <w:pPr>
        <w:ind w:left="4320" w:hanging="39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2727CB"/>
    <w:multiLevelType w:val="multilevel"/>
    <w:tmpl w:val="1CC4F1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49923B07"/>
    <w:multiLevelType w:val="multilevel"/>
    <w:tmpl w:val="113222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591E2C74"/>
    <w:multiLevelType w:val="hybridMultilevel"/>
    <w:tmpl w:val="B554FB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2D3D9E"/>
    <w:multiLevelType w:val="hybridMultilevel"/>
    <w:tmpl w:val="09881D9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C445416"/>
    <w:multiLevelType w:val="hybridMultilevel"/>
    <w:tmpl w:val="DC5C67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96264F"/>
    <w:multiLevelType w:val="hybridMultilevel"/>
    <w:tmpl w:val="B4FE1E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1E0FA3"/>
    <w:multiLevelType w:val="hybridMultilevel"/>
    <w:tmpl w:val="D28A77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BF04E2"/>
    <w:multiLevelType w:val="hybridMultilevel"/>
    <w:tmpl w:val="9A3EE59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9604688">
    <w:abstractNumId w:val="2"/>
  </w:num>
  <w:num w:numId="2" w16cid:durableId="822090979">
    <w:abstractNumId w:val="0"/>
  </w:num>
  <w:num w:numId="3" w16cid:durableId="508717857">
    <w:abstractNumId w:val="6"/>
  </w:num>
  <w:num w:numId="4" w16cid:durableId="1527909453">
    <w:abstractNumId w:val="1"/>
  </w:num>
  <w:num w:numId="5" w16cid:durableId="1192500396">
    <w:abstractNumId w:val="7"/>
  </w:num>
  <w:num w:numId="6" w16cid:durableId="1777629654">
    <w:abstractNumId w:val="3"/>
  </w:num>
  <w:num w:numId="7" w16cid:durableId="1694762464">
    <w:abstractNumId w:val="8"/>
  </w:num>
  <w:num w:numId="8" w16cid:durableId="304164491">
    <w:abstractNumId w:val="4"/>
  </w:num>
  <w:num w:numId="9" w16cid:durableId="11544445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0MDU2MDY1MLGwMDdQ0lEKTi0uzszPAykwrwUADdukNSwAAAA="/>
  </w:docVars>
  <w:rsids>
    <w:rsidRoot w:val="00803C6E"/>
    <w:rsid w:val="00010314"/>
    <w:rsid w:val="000356E4"/>
    <w:rsid w:val="000510D7"/>
    <w:rsid w:val="00060F5D"/>
    <w:rsid w:val="00066DE5"/>
    <w:rsid w:val="000923A3"/>
    <w:rsid w:val="00097E81"/>
    <w:rsid w:val="000A0158"/>
    <w:rsid w:val="000B07CB"/>
    <w:rsid w:val="000C126F"/>
    <w:rsid w:val="001162B9"/>
    <w:rsid w:val="00126371"/>
    <w:rsid w:val="001939EA"/>
    <w:rsid w:val="001A01F9"/>
    <w:rsid w:val="001C5FC6"/>
    <w:rsid w:val="001C6739"/>
    <w:rsid w:val="002129C5"/>
    <w:rsid w:val="002222D8"/>
    <w:rsid w:val="0023130B"/>
    <w:rsid w:val="00240F71"/>
    <w:rsid w:val="002449D6"/>
    <w:rsid w:val="00251FAC"/>
    <w:rsid w:val="00260E4A"/>
    <w:rsid w:val="00263622"/>
    <w:rsid w:val="00266D57"/>
    <w:rsid w:val="00284BEF"/>
    <w:rsid w:val="002A0EC6"/>
    <w:rsid w:val="002C0C0D"/>
    <w:rsid w:val="002C7E89"/>
    <w:rsid w:val="002F2116"/>
    <w:rsid w:val="003008CA"/>
    <w:rsid w:val="00335DB0"/>
    <w:rsid w:val="003462CF"/>
    <w:rsid w:val="003663A5"/>
    <w:rsid w:val="00366B6C"/>
    <w:rsid w:val="0038398A"/>
    <w:rsid w:val="003921EC"/>
    <w:rsid w:val="003A1489"/>
    <w:rsid w:val="00404231"/>
    <w:rsid w:val="00407A68"/>
    <w:rsid w:val="00407EFF"/>
    <w:rsid w:val="004316EC"/>
    <w:rsid w:val="004322D9"/>
    <w:rsid w:val="0044428D"/>
    <w:rsid w:val="00451CC7"/>
    <w:rsid w:val="00460344"/>
    <w:rsid w:val="00465A77"/>
    <w:rsid w:val="004845B8"/>
    <w:rsid w:val="004905A3"/>
    <w:rsid w:val="004E311F"/>
    <w:rsid w:val="004F15FD"/>
    <w:rsid w:val="00535642"/>
    <w:rsid w:val="005509DA"/>
    <w:rsid w:val="00563794"/>
    <w:rsid w:val="00565EED"/>
    <w:rsid w:val="00581173"/>
    <w:rsid w:val="00591853"/>
    <w:rsid w:val="00592EF7"/>
    <w:rsid w:val="00595339"/>
    <w:rsid w:val="005D6146"/>
    <w:rsid w:val="005F1C1C"/>
    <w:rsid w:val="00620CAD"/>
    <w:rsid w:val="00646380"/>
    <w:rsid w:val="00655746"/>
    <w:rsid w:val="00662CA3"/>
    <w:rsid w:val="00663D49"/>
    <w:rsid w:val="006679D8"/>
    <w:rsid w:val="00684BAC"/>
    <w:rsid w:val="006A0A94"/>
    <w:rsid w:val="006C1B97"/>
    <w:rsid w:val="006C51F5"/>
    <w:rsid w:val="006C676A"/>
    <w:rsid w:val="00731E11"/>
    <w:rsid w:val="00755AD0"/>
    <w:rsid w:val="007A1743"/>
    <w:rsid w:val="007A5437"/>
    <w:rsid w:val="007B16B5"/>
    <w:rsid w:val="007C1C77"/>
    <w:rsid w:val="007C1DD9"/>
    <w:rsid w:val="007D4483"/>
    <w:rsid w:val="007F04D5"/>
    <w:rsid w:val="00803C6E"/>
    <w:rsid w:val="00844C93"/>
    <w:rsid w:val="008460FE"/>
    <w:rsid w:val="008819A6"/>
    <w:rsid w:val="008D5C62"/>
    <w:rsid w:val="008F6D4B"/>
    <w:rsid w:val="00913F92"/>
    <w:rsid w:val="00930D65"/>
    <w:rsid w:val="0094451C"/>
    <w:rsid w:val="009629CF"/>
    <w:rsid w:val="0098450F"/>
    <w:rsid w:val="00997D18"/>
    <w:rsid w:val="009A4CDB"/>
    <w:rsid w:val="009B7525"/>
    <w:rsid w:val="009C3A39"/>
    <w:rsid w:val="009D0373"/>
    <w:rsid w:val="009F63C6"/>
    <w:rsid w:val="00A02248"/>
    <w:rsid w:val="00A0479E"/>
    <w:rsid w:val="00A172D6"/>
    <w:rsid w:val="00A43E6F"/>
    <w:rsid w:val="00A50C13"/>
    <w:rsid w:val="00A524E2"/>
    <w:rsid w:val="00A74E79"/>
    <w:rsid w:val="00A83A1B"/>
    <w:rsid w:val="00A9162C"/>
    <w:rsid w:val="00AB6745"/>
    <w:rsid w:val="00AD10B2"/>
    <w:rsid w:val="00AE0013"/>
    <w:rsid w:val="00AE3A61"/>
    <w:rsid w:val="00AE3A9B"/>
    <w:rsid w:val="00AF64C5"/>
    <w:rsid w:val="00AF6B90"/>
    <w:rsid w:val="00B0168B"/>
    <w:rsid w:val="00B217A6"/>
    <w:rsid w:val="00B21D1F"/>
    <w:rsid w:val="00B34528"/>
    <w:rsid w:val="00B42A9D"/>
    <w:rsid w:val="00B45F66"/>
    <w:rsid w:val="00B57567"/>
    <w:rsid w:val="00B66447"/>
    <w:rsid w:val="00BB07C6"/>
    <w:rsid w:val="00BB10A1"/>
    <w:rsid w:val="00BE60ED"/>
    <w:rsid w:val="00BF57F2"/>
    <w:rsid w:val="00BF7A15"/>
    <w:rsid w:val="00C143DC"/>
    <w:rsid w:val="00C64BEA"/>
    <w:rsid w:val="00C7212B"/>
    <w:rsid w:val="00C7256B"/>
    <w:rsid w:val="00C86C7F"/>
    <w:rsid w:val="00C93042"/>
    <w:rsid w:val="00CD0B29"/>
    <w:rsid w:val="00CD6D0D"/>
    <w:rsid w:val="00CE49FE"/>
    <w:rsid w:val="00CE7EA7"/>
    <w:rsid w:val="00CF1AA3"/>
    <w:rsid w:val="00CF6D2E"/>
    <w:rsid w:val="00D00708"/>
    <w:rsid w:val="00D1661F"/>
    <w:rsid w:val="00D50F88"/>
    <w:rsid w:val="00D57007"/>
    <w:rsid w:val="00D845E6"/>
    <w:rsid w:val="00D84A7D"/>
    <w:rsid w:val="00DE1084"/>
    <w:rsid w:val="00DE3C63"/>
    <w:rsid w:val="00E0009C"/>
    <w:rsid w:val="00E2398F"/>
    <w:rsid w:val="00E42726"/>
    <w:rsid w:val="00E67E99"/>
    <w:rsid w:val="00E83B70"/>
    <w:rsid w:val="00E94984"/>
    <w:rsid w:val="00EA1C4A"/>
    <w:rsid w:val="00EB681D"/>
    <w:rsid w:val="00EB6FA9"/>
    <w:rsid w:val="00EB7A49"/>
    <w:rsid w:val="00EC5EF9"/>
    <w:rsid w:val="00F42C41"/>
    <w:rsid w:val="00F45CD8"/>
    <w:rsid w:val="00F5026E"/>
    <w:rsid w:val="00F515CC"/>
    <w:rsid w:val="00F77392"/>
    <w:rsid w:val="00F804C3"/>
    <w:rsid w:val="00F811D3"/>
    <w:rsid w:val="00F821A6"/>
    <w:rsid w:val="00F83E43"/>
    <w:rsid w:val="00F849D3"/>
    <w:rsid w:val="00F94EC0"/>
    <w:rsid w:val="00FA5399"/>
    <w:rsid w:val="00FC34F0"/>
    <w:rsid w:val="00FD69FD"/>
    <w:rsid w:val="00FE3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address"/>
  <w:smartTagType w:namespaceuri="urn:schemas-microsoft-com:office:smarttags" w:name="Street"/>
  <w:smartTagType w:namespaceuri="urn:schemas-microsoft-com:office:smarttags" w:name="place"/>
  <w:smartTagType w:namespaceuri="urn:schemas-microsoft-com:office:smarttags" w:name="country-region"/>
  <w:shapeDefaults>
    <o:shapedefaults v:ext="edit" spidmax="2050"/>
    <o:shapelayout v:ext="edit">
      <o:idmap v:ext="edit" data="2"/>
    </o:shapelayout>
  </w:shapeDefaults>
  <w:decimalSymbol w:val="."/>
  <w:listSeparator w:val=","/>
  <w14:docId w14:val="3251C911"/>
  <w15:docId w15:val="{F74A18F9-1520-476B-AA22-CFA7D70F0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EED"/>
    <w:pPr>
      <w:spacing w:after="160" w:line="259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921EC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56B23"/>
    <w:rPr>
      <w:lang w:eastAsia="en-US"/>
    </w:rPr>
  </w:style>
  <w:style w:type="paragraph" w:styleId="Footer">
    <w:name w:val="footer"/>
    <w:basedOn w:val="Normal"/>
    <w:link w:val="FooterChar"/>
    <w:uiPriority w:val="99"/>
    <w:rsid w:val="003921E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56B23"/>
    <w:rPr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4C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4C93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basedOn w:val="DefaultParagraphFont"/>
    <w:uiPriority w:val="99"/>
    <w:unhideWhenUsed/>
    <w:rsid w:val="00844C9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50F88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UnresolvedMention">
    <w:name w:val="Unresolved Mention"/>
    <w:basedOn w:val="DefaultParagraphFont"/>
    <w:uiPriority w:val="99"/>
    <w:semiHidden/>
    <w:unhideWhenUsed/>
    <w:rsid w:val="00CE49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127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5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harles@readnowwritenow.org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hyperlink" Target="mailto:Charles@readnowwritenow.org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0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rral Council</Company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les Lea</dc:creator>
  <cp:lastModifiedBy>charles lea</cp:lastModifiedBy>
  <cp:revision>2</cp:revision>
  <dcterms:created xsi:type="dcterms:W3CDTF">2023-01-02T10:25:00Z</dcterms:created>
  <dcterms:modified xsi:type="dcterms:W3CDTF">2023-01-02T10:25:00Z</dcterms:modified>
</cp:coreProperties>
</file>